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16F9" w:rsidRPr="00550A2D" w:rsidRDefault="00550A2D" w:rsidP="006A0C85">
      <w:pPr>
        <w:tabs>
          <w:tab w:val="right" w:pos="9360"/>
        </w:tabs>
        <w:spacing w:line="240" w:lineRule="auto"/>
        <w:rPr>
          <w:rFonts w:asciiTheme="majorHAnsi" w:hAnsiTheme="majorHAnsi"/>
          <w:b/>
          <w:sz w:val="44"/>
        </w:rPr>
      </w:pPr>
      <w:r>
        <w:rPr>
          <w:rFonts w:asciiTheme="majorHAnsi" w:hAnsiTheme="majorHAnsi"/>
          <w:b/>
          <w:sz w:val="44"/>
        </w:rPr>
        <w:t>Eric R. Vail</w:t>
      </w:r>
      <w:r>
        <w:rPr>
          <w:rFonts w:asciiTheme="majorHAnsi" w:hAnsiTheme="majorHAnsi"/>
          <w:b/>
          <w:sz w:val="44"/>
        </w:rPr>
        <w:br/>
      </w:r>
      <w:r w:rsidR="007F08E1">
        <w:rPr>
          <w:rFonts w:asciiTheme="majorHAnsi" w:hAnsiTheme="majorHAnsi"/>
          <w:i/>
          <w:sz w:val="28"/>
        </w:rPr>
        <w:t>Certified Welder</w:t>
      </w:r>
      <w:r w:rsidR="009416F9" w:rsidRPr="00D13DD1">
        <w:rPr>
          <w:rFonts w:asciiTheme="majorHAnsi" w:hAnsiTheme="majorHAnsi"/>
        </w:rPr>
        <w:br/>
      </w:r>
      <w:r w:rsidR="00FD112C">
        <w:rPr>
          <w:rFonts w:asciiTheme="majorHAnsi" w:hAnsiTheme="majorHAnsi"/>
        </w:rPr>
        <w:t>evail</w:t>
      </w:r>
      <w:r w:rsidR="009416F9" w:rsidRPr="00D13DD1">
        <w:rPr>
          <w:rFonts w:asciiTheme="majorHAnsi" w:hAnsiTheme="majorHAnsi"/>
        </w:rPr>
        <w:t>@wwrfresource.com</w:t>
      </w:r>
    </w:p>
    <w:p w:rsidR="009416F9" w:rsidRPr="00D13DD1" w:rsidRDefault="009416F9" w:rsidP="006A0C85">
      <w:pPr>
        <w:tabs>
          <w:tab w:val="right" w:pos="9360"/>
        </w:tabs>
        <w:spacing w:line="240" w:lineRule="auto"/>
        <w:jc w:val="right"/>
        <w:rPr>
          <w:rFonts w:asciiTheme="majorHAnsi" w:hAnsiTheme="majorHAnsi"/>
        </w:rPr>
      </w:pPr>
      <w:r w:rsidRPr="00D13DD1">
        <w:rPr>
          <w:rFonts w:asciiTheme="majorHAnsi" w:hAnsiTheme="majorHAnsi"/>
        </w:rPr>
        <w:br w:type="column"/>
      </w:r>
      <w:r w:rsidRPr="00D13DD1">
        <w:rPr>
          <w:rFonts w:asciiTheme="majorHAnsi" w:hAnsiTheme="majorHAnsi"/>
        </w:rPr>
        <w:lastRenderedPageBreak/>
        <w:t>401 S. Emporia</w:t>
      </w:r>
      <w:r w:rsidRPr="00D13DD1">
        <w:rPr>
          <w:rFonts w:asciiTheme="majorHAnsi" w:hAnsiTheme="majorHAnsi"/>
        </w:rPr>
        <w:br/>
        <w:t>Wichita, Kansas 67202</w:t>
      </w:r>
      <w:r w:rsidRPr="00D13DD1">
        <w:rPr>
          <w:rFonts w:asciiTheme="majorHAnsi" w:hAnsiTheme="majorHAnsi"/>
        </w:rPr>
        <w:br/>
      </w:r>
      <w:r w:rsidR="00334C8D">
        <w:rPr>
          <w:rFonts w:asciiTheme="majorHAnsi" w:hAnsiTheme="majorHAnsi"/>
        </w:rPr>
        <w:t>(316) 347-1604</w:t>
      </w:r>
    </w:p>
    <w:p w:rsidR="009416F9" w:rsidRPr="00D13DD1" w:rsidRDefault="009416F9" w:rsidP="006A0C85">
      <w:pPr>
        <w:tabs>
          <w:tab w:val="right" w:pos="9360"/>
        </w:tabs>
        <w:spacing w:line="240" w:lineRule="auto"/>
        <w:jc w:val="right"/>
        <w:rPr>
          <w:rFonts w:asciiTheme="majorHAnsi" w:hAnsiTheme="majorHAnsi"/>
        </w:rPr>
        <w:sectPr w:rsidR="009416F9" w:rsidRPr="00D13DD1" w:rsidSect="007F08E1">
          <w:pgSz w:w="12240" w:h="15840"/>
          <w:pgMar w:top="810" w:right="1440" w:bottom="1440" w:left="1440" w:header="720" w:footer="720" w:gutter="0"/>
          <w:cols w:num="2" w:space="720"/>
          <w:docGrid w:linePitch="360"/>
        </w:sectPr>
      </w:pPr>
    </w:p>
    <w:p w:rsidR="009416F9" w:rsidRPr="00D13DD1" w:rsidRDefault="009416F9" w:rsidP="006A0C85">
      <w:pPr>
        <w:pBdr>
          <w:top w:val="single" w:sz="4" w:space="1" w:color="auto"/>
        </w:pBdr>
        <w:spacing w:after="0" w:line="240" w:lineRule="auto"/>
        <w:rPr>
          <w:rFonts w:asciiTheme="majorHAnsi" w:hAnsiTheme="majorHAnsi"/>
          <w:b/>
        </w:rPr>
      </w:pPr>
      <w:r w:rsidRPr="00D13DD1">
        <w:rPr>
          <w:rFonts w:asciiTheme="majorHAnsi" w:hAnsiTheme="majorHAnsi"/>
          <w:b/>
        </w:rPr>
        <w:lastRenderedPageBreak/>
        <w:t>Profile Summary</w:t>
      </w:r>
    </w:p>
    <w:p w:rsidR="00A92D43" w:rsidRPr="00D13DD1" w:rsidRDefault="00A92D43" w:rsidP="006A0C85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  <w:sectPr w:rsidR="00A92D43" w:rsidRPr="00D13DD1" w:rsidSect="009416F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F08E1" w:rsidRDefault="007F08E1" w:rsidP="00A6778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Certified through AWS in D1.1 in August 2017.</w:t>
      </w:r>
    </w:p>
    <w:p w:rsidR="00DC32BE" w:rsidRDefault="00DC32BE" w:rsidP="00A6778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Experienced in working with mild steel aluminum and stainless steel.</w:t>
      </w:r>
    </w:p>
    <w:p w:rsidR="00D961B1" w:rsidRDefault="00D961B1" w:rsidP="00A6778A">
      <w:pPr>
        <w:pStyle w:val="ListParagraph"/>
        <w:numPr>
          <w:ilvl w:val="0"/>
          <w:numId w:val="1"/>
        </w:num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Mechanically inclined to identify, troubleshoot and resolve </w:t>
      </w:r>
      <w:r w:rsidR="006E1364">
        <w:rPr>
          <w:rFonts w:asciiTheme="majorHAnsi" w:hAnsiTheme="majorHAnsi"/>
        </w:rPr>
        <w:t xml:space="preserve">technical </w:t>
      </w:r>
      <w:r>
        <w:rPr>
          <w:rFonts w:asciiTheme="majorHAnsi" w:hAnsiTheme="majorHAnsi"/>
        </w:rPr>
        <w:t>problems with ease.</w:t>
      </w:r>
    </w:p>
    <w:p w:rsidR="00A92D43" w:rsidRPr="00D961B1" w:rsidRDefault="00D961B1" w:rsidP="006A0C85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/>
          <w:color w:val="000000"/>
          <w:szCs w:val="20"/>
          <w:shd w:val="clear" w:color="auto" w:fill="FFFFFF"/>
        </w:rPr>
        <w:sectPr w:rsidR="00A92D43" w:rsidRPr="00D961B1" w:rsidSect="007F08E1">
          <w:type w:val="continuous"/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Observes and implements plant and safety standards for support and maintenance.</w:t>
      </w:r>
    </w:p>
    <w:p w:rsidR="00A92D43" w:rsidRDefault="009416F9" w:rsidP="00576223">
      <w:pPr>
        <w:spacing w:before="200" w:after="0" w:line="240" w:lineRule="auto"/>
        <w:rPr>
          <w:rFonts w:asciiTheme="majorHAnsi" w:hAnsiTheme="majorHAnsi"/>
          <w:b/>
        </w:rPr>
      </w:pPr>
      <w:r w:rsidRPr="00D13DD1">
        <w:rPr>
          <w:rFonts w:asciiTheme="majorHAnsi" w:hAnsiTheme="majorHAnsi"/>
          <w:b/>
        </w:rPr>
        <w:lastRenderedPageBreak/>
        <w:t>Skill Summary</w:t>
      </w:r>
    </w:p>
    <w:p w:rsid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  <w:sectPr w:rsidR="00D961B1" w:rsidSect="009416F9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lastRenderedPageBreak/>
        <w:t>Welding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t>CNC machines</w:t>
      </w:r>
    </w:p>
    <w:p w:rsidR="00D961B1" w:rsidRPr="00D961B1" w:rsidRDefault="006E1364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Turn, drill, bore, and mill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lastRenderedPageBreak/>
        <w:t>Material handling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t>Jigs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t>Fixtures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lastRenderedPageBreak/>
        <w:t>Ga</w:t>
      </w:r>
      <w:r>
        <w:rPr>
          <w:rFonts w:asciiTheme="majorHAnsi" w:hAnsiTheme="majorHAnsi"/>
        </w:rPr>
        <w:t>u</w:t>
      </w:r>
      <w:r w:rsidRPr="00D961B1">
        <w:rPr>
          <w:rFonts w:asciiTheme="majorHAnsi" w:hAnsiTheme="majorHAnsi"/>
        </w:rPr>
        <w:t>ges and instruments</w:t>
      </w:r>
    </w:p>
    <w:p w:rsidR="00D961B1" w:rsidRPr="00D961B1" w:rsidRDefault="00D961B1" w:rsidP="00D961B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/>
        </w:rPr>
      </w:pPr>
      <w:r w:rsidRPr="00D961B1">
        <w:rPr>
          <w:rFonts w:asciiTheme="majorHAnsi" w:hAnsiTheme="majorHAnsi"/>
        </w:rPr>
        <w:t>Hand and power tools</w:t>
      </w:r>
    </w:p>
    <w:p w:rsidR="00D961B1" w:rsidRDefault="00D961B1" w:rsidP="00C443F9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  <w:b/>
        </w:rPr>
        <w:sectPr w:rsidR="00D961B1" w:rsidSect="00D961B1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7F08E1" w:rsidRPr="00D13DD1" w:rsidRDefault="009416F9" w:rsidP="007F08E1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 w:rsidRPr="00D13DD1">
        <w:rPr>
          <w:rFonts w:asciiTheme="majorHAnsi" w:hAnsiTheme="majorHAnsi"/>
          <w:b/>
        </w:rPr>
        <w:lastRenderedPageBreak/>
        <w:t>Professional Experience</w:t>
      </w:r>
      <w:r w:rsidR="00605DD1" w:rsidRPr="00D13DD1">
        <w:rPr>
          <w:rFonts w:asciiTheme="majorHAnsi" w:hAnsiTheme="majorHAnsi"/>
          <w:b/>
        </w:rPr>
        <w:br/>
      </w:r>
      <w:r w:rsidR="007F08E1">
        <w:rPr>
          <w:rFonts w:asciiTheme="majorHAnsi" w:hAnsiTheme="majorHAnsi"/>
          <w:i/>
        </w:rPr>
        <w:t>Welder</w:t>
      </w:r>
      <w:r w:rsidR="007F08E1" w:rsidRPr="00D13DD1">
        <w:rPr>
          <w:rFonts w:asciiTheme="majorHAnsi" w:hAnsiTheme="majorHAnsi"/>
          <w:i/>
        </w:rPr>
        <w:tab/>
      </w:r>
      <w:r w:rsidR="007F08E1">
        <w:rPr>
          <w:rFonts w:asciiTheme="majorHAnsi" w:hAnsiTheme="majorHAnsi"/>
        </w:rPr>
        <w:t>2017</w:t>
      </w:r>
      <w:r w:rsidR="007F08E1" w:rsidRPr="00D13DD1">
        <w:rPr>
          <w:rFonts w:asciiTheme="majorHAnsi" w:hAnsiTheme="majorHAnsi"/>
        </w:rPr>
        <w:t xml:space="preserve"> </w:t>
      </w:r>
      <w:r w:rsidR="007F08E1">
        <w:rPr>
          <w:rFonts w:asciiTheme="majorHAnsi" w:hAnsiTheme="majorHAnsi"/>
        </w:rPr>
        <w:t>to</w:t>
      </w:r>
      <w:r w:rsidR="007F08E1" w:rsidRPr="00D13DD1">
        <w:rPr>
          <w:rFonts w:asciiTheme="majorHAnsi" w:hAnsiTheme="majorHAnsi"/>
        </w:rPr>
        <w:t xml:space="preserve"> </w:t>
      </w:r>
      <w:r w:rsidR="007F08E1">
        <w:rPr>
          <w:rFonts w:asciiTheme="majorHAnsi" w:hAnsiTheme="majorHAnsi"/>
        </w:rPr>
        <w:t>2018</w:t>
      </w:r>
    </w:p>
    <w:p w:rsidR="007F08E1" w:rsidRPr="00D13DD1" w:rsidRDefault="007F08E1" w:rsidP="007F08E1">
      <w:pPr>
        <w:tabs>
          <w:tab w:val="right" w:pos="9360"/>
        </w:tabs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JR Custom Metal</w:t>
      </w:r>
      <w:r w:rsidRPr="00D13DD1">
        <w:rPr>
          <w:rFonts w:asciiTheme="majorHAnsi" w:hAnsiTheme="majorHAnsi"/>
        </w:rPr>
        <w:tab/>
      </w:r>
      <w:r>
        <w:rPr>
          <w:rFonts w:asciiTheme="majorHAnsi" w:hAnsiTheme="majorHAnsi"/>
        </w:rPr>
        <w:t>Wichita</w:t>
      </w:r>
      <w:r>
        <w:rPr>
          <w:rFonts w:asciiTheme="majorHAnsi" w:hAnsiTheme="majorHAnsi"/>
        </w:rPr>
        <w:t>, Kansas</w:t>
      </w:r>
    </w:p>
    <w:p w:rsidR="007F08E1" w:rsidRPr="00DC32BE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Welded mild steel parts, boxes, plates, and beams. </w:t>
      </w:r>
    </w:p>
    <w:p w:rsidR="007F08E1" w:rsidRPr="007F08E1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Worked on structural steel projects for large clients like Siemens and Red Guard.</w:t>
      </w:r>
    </w:p>
    <w:p w:rsidR="007F08E1" w:rsidRPr="007F08E1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Operated brake press to bend metal to shape and angle according to spec.</w:t>
      </w:r>
    </w:p>
    <w:p w:rsidR="007F08E1" w:rsidRPr="007F08E1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Passed CWB visual welding test for flat and horizontal positions.</w:t>
      </w:r>
    </w:p>
    <w:p w:rsidR="007F08E1" w:rsidRPr="00D13DD1" w:rsidRDefault="007F08E1" w:rsidP="007F08E1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Welder/Mechanic</w:t>
      </w:r>
      <w:r w:rsidRPr="00D13DD1">
        <w:rPr>
          <w:rFonts w:asciiTheme="majorHAnsi" w:hAnsiTheme="majorHAnsi"/>
          <w:i/>
        </w:rPr>
        <w:tab/>
      </w:r>
      <w:r>
        <w:rPr>
          <w:rFonts w:asciiTheme="majorHAnsi" w:hAnsiTheme="majorHAnsi"/>
        </w:rPr>
        <w:t>2013</w:t>
      </w:r>
      <w:r w:rsidRPr="00D13DD1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to</w:t>
      </w:r>
      <w:r w:rsidRPr="00D13DD1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2017</w:t>
      </w:r>
    </w:p>
    <w:p w:rsidR="007F08E1" w:rsidRPr="00D13DD1" w:rsidRDefault="007F08E1" w:rsidP="007F08E1">
      <w:pPr>
        <w:tabs>
          <w:tab w:val="right" w:pos="9360"/>
        </w:tabs>
        <w:spacing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Wilkens Manufacturing</w:t>
      </w:r>
      <w:r w:rsidRPr="00D13DD1">
        <w:rPr>
          <w:rFonts w:asciiTheme="majorHAnsi" w:hAnsiTheme="majorHAnsi"/>
        </w:rPr>
        <w:tab/>
      </w:r>
      <w:r>
        <w:rPr>
          <w:rFonts w:asciiTheme="majorHAnsi" w:hAnsiTheme="majorHAnsi"/>
        </w:rPr>
        <w:t>Stockton, Kansas</w:t>
      </w:r>
    </w:p>
    <w:p w:rsidR="007F08E1" w:rsidRPr="00DC32BE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Repaired trailers, hydraulics, electrical air systems and metal fabrication.</w:t>
      </w:r>
    </w:p>
    <w:p w:rsidR="007F08E1" w:rsidRPr="00576223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Worked with state-of-the-art technologies to build custom trailers.</w:t>
      </w:r>
    </w:p>
    <w:p w:rsidR="007F08E1" w:rsidRPr="00576223" w:rsidRDefault="007F08E1" w:rsidP="007F08E1">
      <w:pPr>
        <w:pStyle w:val="ListParagraph"/>
        <w:numPr>
          <w:ilvl w:val="0"/>
          <w:numId w:val="4"/>
        </w:numPr>
        <w:spacing w:line="240" w:lineRule="auto"/>
        <w:rPr>
          <w:rFonts w:asciiTheme="majorHAnsi" w:hAnsiTheme="majorHAnsi"/>
          <w:sz w:val="24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Integrated lightweight materials into the fabrication of aerodynamic designs.</w:t>
      </w:r>
    </w:p>
    <w:p w:rsidR="009416F9" w:rsidRPr="00D13DD1" w:rsidRDefault="00576223" w:rsidP="007F08E1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Machine Operator</w:t>
      </w:r>
      <w:r w:rsidR="00A6778A" w:rsidRPr="00D13DD1">
        <w:rPr>
          <w:rFonts w:asciiTheme="majorHAnsi" w:hAnsiTheme="majorHAnsi"/>
          <w:i/>
        </w:rPr>
        <w:tab/>
      </w:r>
      <w:r w:rsidR="00D71650">
        <w:rPr>
          <w:rFonts w:asciiTheme="majorHAnsi" w:hAnsiTheme="majorHAnsi"/>
        </w:rPr>
        <w:t xml:space="preserve">2011 to </w:t>
      </w:r>
      <w:r>
        <w:rPr>
          <w:rFonts w:asciiTheme="majorHAnsi" w:hAnsiTheme="majorHAnsi"/>
        </w:rPr>
        <w:t>2012</w:t>
      </w:r>
      <w:r w:rsidR="009416F9" w:rsidRPr="00D13DD1">
        <w:rPr>
          <w:rFonts w:asciiTheme="majorHAnsi" w:hAnsiTheme="majorHAnsi"/>
        </w:rPr>
        <w:br/>
      </w:r>
      <w:r>
        <w:rPr>
          <w:rFonts w:asciiTheme="majorHAnsi" w:hAnsiTheme="majorHAnsi"/>
        </w:rPr>
        <w:t>Southwire</w:t>
      </w:r>
      <w:r w:rsidR="00A6778A" w:rsidRPr="00D13DD1">
        <w:rPr>
          <w:rFonts w:asciiTheme="majorHAnsi" w:hAnsiTheme="majorHAnsi"/>
        </w:rPr>
        <w:tab/>
      </w:r>
      <w:r>
        <w:rPr>
          <w:rFonts w:asciiTheme="majorHAnsi" w:hAnsiTheme="majorHAnsi"/>
        </w:rPr>
        <w:t>Coffeyville</w:t>
      </w:r>
      <w:r w:rsidR="00A6778A" w:rsidRPr="00D13DD1">
        <w:rPr>
          <w:rFonts w:asciiTheme="majorHAnsi" w:hAnsiTheme="majorHAnsi"/>
        </w:rPr>
        <w:t>, Kansas</w:t>
      </w:r>
    </w:p>
    <w:p w:rsidR="00576223" w:rsidRDefault="00576223" w:rsidP="006E136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/>
          <w:color w:val="000000"/>
          <w:szCs w:val="20"/>
          <w:shd w:val="clear" w:color="auto" w:fill="FFFFFF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Met and exceeded production and scrap rates.</w:t>
      </w:r>
    </w:p>
    <w:p w:rsidR="00576223" w:rsidRDefault="00576223" w:rsidP="006E136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/>
          <w:color w:val="000000"/>
          <w:szCs w:val="20"/>
          <w:shd w:val="clear" w:color="auto" w:fill="FFFFFF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Provided information to supervisors concerning rate and quality goals.</w:t>
      </w:r>
    </w:p>
    <w:p w:rsidR="00576223" w:rsidRDefault="00576223" w:rsidP="006E1364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hAnsiTheme="majorHAnsi"/>
          <w:color w:val="000000"/>
          <w:szCs w:val="20"/>
          <w:shd w:val="clear" w:color="auto" w:fill="FFFFFF"/>
        </w:rPr>
      </w:pPr>
      <w:r>
        <w:rPr>
          <w:rFonts w:asciiTheme="majorHAnsi" w:hAnsiTheme="majorHAnsi"/>
          <w:color w:val="000000"/>
          <w:szCs w:val="20"/>
          <w:shd w:val="clear" w:color="auto" w:fill="FFFFFF"/>
        </w:rPr>
        <w:t>Produced wire products within stringent specifications and requirements.</w:t>
      </w:r>
    </w:p>
    <w:p w:rsidR="00A6778A" w:rsidRDefault="00576223" w:rsidP="00D961B1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CNC Machinist</w:t>
      </w:r>
      <w:r w:rsidR="00A6778A" w:rsidRPr="00D13DD1">
        <w:rPr>
          <w:rFonts w:asciiTheme="majorHAnsi" w:hAnsiTheme="majorHAnsi"/>
          <w:i/>
        </w:rPr>
        <w:tab/>
      </w:r>
      <w:r>
        <w:rPr>
          <w:rFonts w:asciiTheme="majorHAnsi" w:hAnsiTheme="majorHAnsi"/>
        </w:rPr>
        <w:t>2010 to 2011</w:t>
      </w:r>
      <w:r w:rsidR="00A6778A" w:rsidRPr="00D13DD1">
        <w:rPr>
          <w:rFonts w:asciiTheme="majorHAnsi" w:hAnsiTheme="majorHAnsi"/>
        </w:rPr>
        <w:br/>
      </w:r>
      <w:r>
        <w:rPr>
          <w:rFonts w:asciiTheme="majorHAnsi" w:hAnsiTheme="majorHAnsi"/>
        </w:rPr>
        <w:t>Jensen</w:t>
      </w:r>
      <w:r w:rsidR="00A6778A" w:rsidRPr="00D13DD1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International, Inc.</w:t>
      </w:r>
      <w:r w:rsidR="00A6778A" w:rsidRPr="00D13DD1">
        <w:rPr>
          <w:rFonts w:asciiTheme="majorHAnsi" w:hAnsiTheme="majorHAnsi"/>
        </w:rPr>
        <w:tab/>
      </w:r>
      <w:r>
        <w:rPr>
          <w:rFonts w:asciiTheme="majorHAnsi" w:hAnsiTheme="majorHAnsi"/>
        </w:rPr>
        <w:t>Coffeyville</w:t>
      </w:r>
      <w:r w:rsidR="00A6778A" w:rsidRPr="00D13DD1">
        <w:rPr>
          <w:rFonts w:asciiTheme="majorHAnsi" w:hAnsiTheme="majorHAnsi"/>
        </w:rPr>
        <w:t>, Kansas</w:t>
      </w:r>
    </w:p>
    <w:p w:rsidR="00D961B1" w:rsidRP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Checked</w:t>
      </w:r>
      <w:r w:rsidRPr="00D961B1">
        <w:rPr>
          <w:rFonts w:asciiTheme="majorHAnsi" w:hAnsiTheme="majorHAnsi"/>
        </w:rPr>
        <w:t xml:space="preserve"> results for conformance to print </w:t>
      </w:r>
      <w:r>
        <w:rPr>
          <w:rFonts w:asciiTheme="majorHAnsi" w:hAnsiTheme="majorHAnsi"/>
        </w:rPr>
        <w:t>and</w:t>
      </w:r>
      <w:r w:rsidRPr="00D961B1">
        <w:rPr>
          <w:rFonts w:asciiTheme="majorHAnsi" w:hAnsiTheme="majorHAnsi"/>
        </w:rPr>
        <w:t xml:space="preserve"> specifications and </w:t>
      </w:r>
      <w:r>
        <w:rPr>
          <w:rFonts w:asciiTheme="majorHAnsi" w:hAnsiTheme="majorHAnsi"/>
        </w:rPr>
        <w:t>made</w:t>
      </w:r>
      <w:r w:rsidRPr="00D961B1">
        <w:rPr>
          <w:rFonts w:asciiTheme="majorHAnsi" w:hAnsiTheme="majorHAnsi"/>
        </w:rPr>
        <w:t xml:space="preserve"> necessary corrections.</w:t>
      </w:r>
    </w:p>
    <w:p w:rsid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 w:rsidRPr="00D961B1">
        <w:rPr>
          <w:rFonts w:asciiTheme="majorHAnsi" w:hAnsiTheme="majorHAnsi"/>
        </w:rPr>
        <w:t>Lubricate</w:t>
      </w:r>
      <w:r>
        <w:rPr>
          <w:rFonts w:asciiTheme="majorHAnsi" w:hAnsiTheme="majorHAnsi"/>
        </w:rPr>
        <w:t>d equipment and tooling and added coolants to machines.</w:t>
      </w:r>
    </w:p>
    <w:p w:rsidR="00D961B1" w:rsidRP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Adjusted and maintained equipment to prevent breakdowns and ensure uptime.</w:t>
      </w:r>
    </w:p>
    <w:p w:rsidR="00576223" w:rsidRPr="00576223" w:rsidRDefault="00576223" w:rsidP="00D961B1">
      <w:pPr>
        <w:tabs>
          <w:tab w:val="right" w:pos="9360"/>
        </w:tabs>
        <w:spacing w:before="100" w:beforeAutospacing="1" w:after="0"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CNC Machinist</w:t>
      </w:r>
      <w:r w:rsidRPr="00D13DD1">
        <w:rPr>
          <w:rFonts w:asciiTheme="majorHAnsi" w:hAnsiTheme="majorHAnsi"/>
          <w:i/>
        </w:rPr>
        <w:tab/>
      </w:r>
      <w:r w:rsidR="00D961B1">
        <w:rPr>
          <w:rFonts w:asciiTheme="majorHAnsi" w:hAnsiTheme="majorHAnsi"/>
        </w:rPr>
        <w:t>20</w:t>
      </w:r>
      <w:r>
        <w:rPr>
          <w:rFonts w:asciiTheme="majorHAnsi" w:hAnsiTheme="majorHAnsi"/>
        </w:rPr>
        <w:t>0</w:t>
      </w:r>
      <w:r w:rsidR="003C09E4">
        <w:rPr>
          <w:rFonts w:asciiTheme="majorHAnsi" w:hAnsiTheme="majorHAnsi"/>
        </w:rPr>
        <w:t>5 to 2010</w:t>
      </w:r>
      <w:r w:rsidRPr="00D13DD1">
        <w:rPr>
          <w:rFonts w:asciiTheme="majorHAnsi" w:hAnsiTheme="majorHAnsi"/>
        </w:rPr>
        <w:br/>
      </w:r>
      <w:r>
        <w:rPr>
          <w:rFonts w:asciiTheme="majorHAnsi" w:hAnsiTheme="majorHAnsi"/>
        </w:rPr>
        <w:t>John Deere</w:t>
      </w:r>
      <w:r w:rsidRPr="00D13DD1">
        <w:rPr>
          <w:rFonts w:asciiTheme="majorHAnsi" w:hAnsiTheme="majorHAnsi"/>
        </w:rPr>
        <w:tab/>
      </w:r>
      <w:r>
        <w:rPr>
          <w:rFonts w:asciiTheme="majorHAnsi" w:hAnsiTheme="majorHAnsi"/>
        </w:rPr>
        <w:t>Coffeyville</w:t>
      </w:r>
      <w:r w:rsidRPr="00D13DD1">
        <w:rPr>
          <w:rFonts w:asciiTheme="majorHAnsi" w:hAnsiTheme="majorHAnsi"/>
        </w:rPr>
        <w:t>, Kansas</w:t>
      </w:r>
    </w:p>
    <w:p w:rsidR="00576223" w:rsidRDefault="00576223" w:rsidP="00D961B1">
      <w:pPr>
        <w:tabs>
          <w:tab w:val="right" w:pos="9360"/>
        </w:tabs>
        <w:spacing w:after="0" w:line="240" w:lineRule="auto"/>
        <w:ind w:left="360"/>
        <w:rPr>
          <w:rFonts w:asciiTheme="majorHAnsi" w:hAnsiTheme="majorHAnsi"/>
        </w:rPr>
      </w:pPr>
      <w:r w:rsidRPr="00576223">
        <w:rPr>
          <w:rFonts w:asciiTheme="majorHAnsi" w:hAnsiTheme="majorHAnsi"/>
        </w:rPr>
        <w:t xml:space="preserve">Machine parts </w:t>
      </w:r>
      <w:r>
        <w:rPr>
          <w:rFonts w:asciiTheme="majorHAnsi" w:hAnsiTheme="majorHAnsi"/>
        </w:rPr>
        <w:t>and</w:t>
      </w:r>
      <w:r w:rsidRPr="00576223">
        <w:rPr>
          <w:rFonts w:asciiTheme="majorHAnsi" w:hAnsiTheme="majorHAnsi"/>
        </w:rPr>
        <w:t xml:space="preserve"> part details in a team environment on CNC machine tool</w:t>
      </w:r>
      <w:r w:rsidR="00DC32BE">
        <w:rPr>
          <w:rFonts w:asciiTheme="majorHAnsi" w:hAnsiTheme="majorHAnsi"/>
        </w:rPr>
        <w:t>s designed to turn, drill, bore, mill, shape and hob</w:t>
      </w:r>
      <w:r w:rsidR="00D961B1">
        <w:rPr>
          <w:rFonts w:asciiTheme="majorHAnsi" w:hAnsiTheme="majorHAnsi"/>
        </w:rPr>
        <w:t xml:space="preserve"> production material:</w:t>
      </w:r>
    </w:p>
    <w:p w:rsidR="00D961B1" w:rsidRP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 w:rsidRPr="00D961B1">
        <w:rPr>
          <w:rFonts w:asciiTheme="majorHAnsi" w:hAnsiTheme="majorHAnsi"/>
        </w:rPr>
        <w:t>Operate</w:t>
      </w:r>
      <w:r>
        <w:rPr>
          <w:rFonts w:asciiTheme="majorHAnsi" w:hAnsiTheme="majorHAnsi"/>
        </w:rPr>
        <w:t>d</w:t>
      </w:r>
      <w:r w:rsidRPr="00D961B1">
        <w:rPr>
          <w:rFonts w:asciiTheme="majorHAnsi" w:hAnsiTheme="majorHAnsi"/>
        </w:rPr>
        <w:t xml:space="preserve"> one or more CNC machine tools to complete an operation.</w:t>
      </w:r>
    </w:p>
    <w:p w:rsidR="00D961B1" w:rsidRP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Performed </w:t>
      </w:r>
      <w:r w:rsidRPr="00D961B1">
        <w:rPr>
          <w:rFonts w:asciiTheme="majorHAnsi" w:hAnsiTheme="majorHAnsi"/>
        </w:rPr>
        <w:t xml:space="preserve">setups </w:t>
      </w:r>
      <w:r>
        <w:rPr>
          <w:rFonts w:asciiTheme="majorHAnsi" w:hAnsiTheme="majorHAnsi"/>
        </w:rPr>
        <w:t>and worked from part prints and job specifications.</w:t>
      </w:r>
    </w:p>
    <w:p w:rsidR="00D961B1" w:rsidRPr="00D961B1" w:rsidRDefault="00D961B1" w:rsidP="006E1364">
      <w:pPr>
        <w:pStyle w:val="ListParagraph"/>
        <w:numPr>
          <w:ilvl w:val="0"/>
          <w:numId w:val="16"/>
        </w:numPr>
        <w:tabs>
          <w:tab w:val="right" w:pos="9360"/>
        </w:tabs>
        <w:spacing w:after="0" w:line="240" w:lineRule="auto"/>
        <w:ind w:left="720"/>
        <w:rPr>
          <w:rFonts w:asciiTheme="majorHAnsi" w:hAnsiTheme="majorHAnsi"/>
        </w:rPr>
      </w:pPr>
      <w:r w:rsidRPr="007F08E1">
        <w:rPr>
          <w:rFonts w:asciiTheme="majorHAnsi" w:hAnsiTheme="majorHAnsi"/>
        </w:rPr>
        <w:t>Recorded data and maintained records for quality, and maintenance preventive</w:t>
      </w:r>
      <w:r w:rsidR="006E1364" w:rsidRPr="007F08E1">
        <w:rPr>
          <w:rFonts w:asciiTheme="majorHAnsi" w:hAnsiTheme="majorHAnsi"/>
        </w:rPr>
        <w:t>.</w:t>
      </w:r>
      <w:bookmarkStart w:id="0" w:name="_GoBack"/>
      <w:bookmarkEnd w:id="0"/>
    </w:p>
    <w:sectPr w:rsidR="00D961B1" w:rsidRPr="00D961B1" w:rsidSect="009416F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11FE7"/>
    <w:multiLevelType w:val="hybridMultilevel"/>
    <w:tmpl w:val="0ED45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1828E6"/>
    <w:multiLevelType w:val="hybridMultilevel"/>
    <w:tmpl w:val="76446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22B36"/>
    <w:multiLevelType w:val="hybridMultilevel"/>
    <w:tmpl w:val="F998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0719BD"/>
    <w:multiLevelType w:val="multilevel"/>
    <w:tmpl w:val="22241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B71F85"/>
    <w:multiLevelType w:val="hybridMultilevel"/>
    <w:tmpl w:val="EF647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634E9C"/>
    <w:multiLevelType w:val="hybridMultilevel"/>
    <w:tmpl w:val="18666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2C3DB9"/>
    <w:multiLevelType w:val="hybridMultilevel"/>
    <w:tmpl w:val="321C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765EB5"/>
    <w:multiLevelType w:val="hybridMultilevel"/>
    <w:tmpl w:val="072EE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CC3D1F"/>
    <w:multiLevelType w:val="hybridMultilevel"/>
    <w:tmpl w:val="38F6A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4B40D2"/>
    <w:multiLevelType w:val="hybridMultilevel"/>
    <w:tmpl w:val="FD704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B7602F6"/>
    <w:multiLevelType w:val="hybridMultilevel"/>
    <w:tmpl w:val="9118C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A47E34"/>
    <w:multiLevelType w:val="hybridMultilevel"/>
    <w:tmpl w:val="CAA83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914F2C"/>
    <w:multiLevelType w:val="multilevel"/>
    <w:tmpl w:val="2F1A3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6151240"/>
    <w:multiLevelType w:val="hybridMultilevel"/>
    <w:tmpl w:val="8592B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69141D"/>
    <w:multiLevelType w:val="hybridMultilevel"/>
    <w:tmpl w:val="9B1AAB4A"/>
    <w:lvl w:ilvl="0" w:tplc="E08AA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023D13"/>
    <w:multiLevelType w:val="hybridMultilevel"/>
    <w:tmpl w:val="96DE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ED03B2"/>
    <w:multiLevelType w:val="hybridMultilevel"/>
    <w:tmpl w:val="CB809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7"/>
  </w:num>
  <w:num w:numId="4">
    <w:abstractNumId w:val="14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10"/>
  </w:num>
  <w:num w:numId="10">
    <w:abstractNumId w:val="12"/>
  </w:num>
  <w:num w:numId="11">
    <w:abstractNumId w:val="3"/>
  </w:num>
  <w:num w:numId="12">
    <w:abstractNumId w:val="5"/>
  </w:num>
  <w:num w:numId="13">
    <w:abstractNumId w:val="13"/>
  </w:num>
  <w:num w:numId="14">
    <w:abstractNumId w:val="4"/>
  </w:num>
  <w:num w:numId="15">
    <w:abstractNumId w:val="8"/>
  </w:num>
  <w:num w:numId="16">
    <w:abstractNumId w:val="11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yNbA0NzEztDA0MTVR0lEKTi0uzszPAykwqgUAgCZELSwAAAA="/>
  </w:docVars>
  <w:rsids>
    <w:rsidRoot w:val="009416F9"/>
    <w:rsid w:val="00222C40"/>
    <w:rsid w:val="00312DCE"/>
    <w:rsid w:val="00334C8D"/>
    <w:rsid w:val="003C09E4"/>
    <w:rsid w:val="00435E08"/>
    <w:rsid w:val="004E75BC"/>
    <w:rsid w:val="00544FB2"/>
    <w:rsid w:val="00550A2D"/>
    <w:rsid w:val="00561C44"/>
    <w:rsid w:val="00570FEA"/>
    <w:rsid w:val="00576223"/>
    <w:rsid w:val="00605DD1"/>
    <w:rsid w:val="006313A2"/>
    <w:rsid w:val="006665DD"/>
    <w:rsid w:val="006A0C85"/>
    <w:rsid w:val="006E1364"/>
    <w:rsid w:val="007538DF"/>
    <w:rsid w:val="007A25B9"/>
    <w:rsid w:val="007F08E1"/>
    <w:rsid w:val="008642D5"/>
    <w:rsid w:val="009416F9"/>
    <w:rsid w:val="00A0757F"/>
    <w:rsid w:val="00A6778A"/>
    <w:rsid w:val="00A92D43"/>
    <w:rsid w:val="00BF06AC"/>
    <w:rsid w:val="00C142E3"/>
    <w:rsid w:val="00C443F9"/>
    <w:rsid w:val="00CC6CE0"/>
    <w:rsid w:val="00D13DD1"/>
    <w:rsid w:val="00D71650"/>
    <w:rsid w:val="00D961B1"/>
    <w:rsid w:val="00DB6F65"/>
    <w:rsid w:val="00DC32BE"/>
    <w:rsid w:val="00E502BE"/>
    <w:rsid w:val="00E668C3"/>
    <w:rsid w:val="00F15F4F"/>
    <w:rsid w:val="00FD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6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16F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16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41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92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A8ED2C-100A-428F-9DF0-4BC24F89C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DOC</Company>
  <LinksUpToDate>false</LinksUpToDate>
  <CharactersWithSpaces>2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</dc:creator>
  <cp:lastModifiedBy>WWRFINMATE</cp:lastModifiedBy>
  <cp:revision>11</cp:revision>
  <cp:lastPrinted>2017-06-12T18:55:00Z</cp:lastPrinted>
  <dcterms:created xsi:type="dcterms:W3CDTF">2017-06-08T17:16:00Z</dcterms:created>
  <dcterms:modified xsi:type="dcterms:W3CDTF">2018-05-28T00:25:00Z</dcterms:modified>
</cp:coreProperties>
</file>